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627FA" w14:textId="77777777" w:rsidR="00DB32DA" w:rsidRPr="008D1F0B" w:rsidRDefault="00DB32DA" w:rsidP="00DB32DA">
      <w:pPr>
        <w:jc w:val="center"/>
        <w:rPr>
          <w:rFonts w:ascii="Times New Roman" w:eastAsia="BatangChe" w:hAnsi="Times New Roman" w:cs="Times New Roman"/>
          <w:b/>
          <w:szCs w:val="28"/>
        </w:rPr>
      </w:pPr>
      <w:r w:rsidRPr="008D1F0B">
        <w:rPr>
          <w:rFonts w:ascii="Times New Roman" w:eastAsia="BatangChe" w:hAnsi="Times New Roman" w:cs="Times New Roman"/>
          <w:b/>
          <w:szCs w:val="28"/>
        </w:rPr>
        <w:t xml:space="preserve">FORMULARZ UCZESTNIKA </w:t>
      </w:r>
    </w:p>
    <w:p w14:paraId="1F08875A" w14:textId="77777777" w:rsidR="00DB32DA" w:rsidRPr="008D1F0B" w:rsidRDefault="00DB32DA" w:rsidP="00DB32DA">
      <w:pPr>
        <w:rPr>
          <w:rFonts w:ascii="Times New Roman" w:eastAsia="BatangChe" w:hAnsi="Times New Roman" w:cs="Times New Roman"/>
          <w:szCs w:val="28"/>
        </w:rPr>
      </w:pPr>
    </w:p>
    <w:tbl>
      <w:tblPr>
        <w:tblW w:w="0" w:type="auto"/>
        <w:tblInd w:w="-318" w:type="dxa"/>
        <w:tblLook w:val="01E0" w:firstRow="1" w:lastRow="1" w:firstColumn="1" w:lastColumn="1" w:noHBand="0" w:noVBand="0"/>
      </w:tblPr>
      <w:tblGrid>
        <w:gridCol w:w="2346"/>
        <w:gridCol w:w="4407"/>
      </w:tblGrid>
      <w:tr w:rsidR="00DB32DA" w:rsidRPr="008D1F0B" w14:paraId="39C8F082" w14:textId="77777777" w:rsidTr="0099773E">
        <w:tc>
          <w:tcPr>
            <w:tcW w:w="0" w:type="auto"/>
            <w:gridSpan w:val="2"/>
          </w:tcPr>
          <w:p w14:paraId="253D3FE5" w14:textId="77777777" w:rsidR="00DB32DA" w:rsidRPr="008D1F0B" w:rsidRDefault="00DB32DA" w:rsidP="00F54E78">
            <w:pPr>
              <w:spacing w:before="120" w:after="40"/>
              <w:rPr>
                <w:rFonts w:ascii="Times New Roman" w:eastAsia="BatangChe" w:hAnsi="Times New Roman" w:cs="Times New Roman"/>
                <w:b/>
                <w:smallCaps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>Nazwisko i imię:</w:t>
            </w:r>
            <w:r>
              <w:rPr>
                <w:rFonts w:ascii="Times New Roman" w:eastAsia="BatangChe" w:hAnsi="Times New Roman" w:cs="Times New Roman"/>
                <w:smallCaps/>
              </w:rPr>
              <w:t xml:space="preserve"> </w:t>
            </w:r>
          </w:p>
        </w:tc>
      </w:tr>
      <w:tr w:rsidR="00DB32DA" w:rsidRPr="008D1F0B" w14:paraId="0BA5803D" w14:textId="77777777" w:rsidTr="0099773E">
        <w:trPr>
          <w:trHeight w:val="214"/>
        </w:trPr>
        <w:tc>
          <w:tcPr>
            <w:tcW w:w="0" w:type="auto"/>
            <w:gridSpan w:val="2"/>
            <w:vAlign w:val="center"/>
          </w:tcPr>
          <w:p w14:paraId="6CBF8D88" w14:textId="77777777" w:rsidR="00DB32DA" w:rsidRPr="008D1F0B" w:rsidRDefault="00DB32DA" w:rsidP="00F54E78">
            <w:pPr>
              <w:jc w:val="center"/>
              <w:rPr>
                <w:rFonts w:ascii="Times New Roman" w:eastAsia="BatangChe" w:hAnsi="Times New Roman" w:cs="Times New Roman"/>
              </w:rPr>
            </w:pPr>
          </w:p>
        </w:tc>
      </w:tr>
      <w:tr w:rsidR="00DB32DA" w:rsidRPr="008D1F0B" w14:paraId="039563B8" w14:textId="77777777" w:rsidTr="0099773E">
        <w:trPr>
          <w:gridAfter w:val="1"/>
          <w:cantSplit/>
          <w:trHeight w:val="716"/>
        </w:trPr>
        <w:tc>
          <w:tcPr>
            <w:tcW w:w="0" w:type="auto"/>
          </w:tcPr>
          <w:p w14:paraId="673551F0" w14:textId="77777777" w:rsidR="00DB32DA" w:rsidRPr="008D1F0B" w:rsidRDefault="00DB32DA" w:rsidP="00F54E78">
            <w:pPr>
              <w:spacing w:before="120" w:after="40"/>
              <w:rPr>
                <w:rFonts w:ascii="Times New Roman" w:eastAsia="BatangChe" w:hAnsi="Times New Roman" w:cs="Times New Roman"/>
                <w:b/>
                <w:smallCaps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>Obecny rok studiów:</w:t>
            </w:r>
          </w:p>
        </w:tc>
      </w:tr>
      <w:tr w:rsidR="00DB32DA" w:rsidRPr="008D1F0B" w14:paraId="6F437FBA" w14:textId="77777777" w:rsidTr="0099773E">
        <w:trPr>
          <w:cantSplit/>
        </w:trPr>
        <w:tc>
          <w:tcPr>
            <w:tcW w:w="0" w:type="auto"/>
          </w:tcPr>
          <w:p w14:paraId="151F432B" w14:textId="77777777" w:rsidR="00DB32DA" w:rsidRPr="008D1F0B" w:rsidRDefault="00DB32DA" w:rsidP="00F54E78">
            <w:pPr>
              <w:spacing w:before="120" w:after="40"/>
              <w:rPr>
                <w:rFonts w:ascii="Times New Roman" w:eastAsia="BatangChe" w:hAnsi="Times New Roman" w:cs="Times New Roman"/>
                <w:smallCaps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 xml:space="preserve">Rodzaj studiów: </w:t>
            </w:r>
          </w:p>
        </w:tc>
        <w:tc>
          <w:tcPr>
            <w:tcW w:w="0" w:type="auto"/>
          </w:tcPr>
          <w:p w14:paraId="6B607A5F" w14:textId="77777777" w:rsidR="00DB32DA" w:rsidRPr="008D1F0B" w:rsidRDefault="00DB32DA" w:rsidP="00F54E78">
            <w:pPr>
              <w:spacing w:before="120" w:after="40"/>
              <w:rPr>
                <w:rFonts w:ascii="Times New Roman" w:eastAsia="BatangChe" w:hAnsi="Times New Roman" w:cs="Times New Roman"/>
                <w:b/>
              </w:rPr>
            </w:pPr>
            <w:r w:rsidRPr="008D1F0B">
              <w:rPr>
                <w:rFonts w:ascii="Times New Roman" w:eastAsia="BatangChe" w:hAnsi="Times New Roman" w:cs="Times New Roman"/>
              </w:rPr>
              <w:t>stacjonarne/niestacjonarne (zakreślić właściwe)</w:t>
            </w:r>
          </w:p>
        </w:tc>
      </w:tr>
      <w:tr w:rsidR="00DB32DA" w:rsidRPr="008D1F0B" w14:paraId="78C5DB5E" w14:textId="77777777" w:rsidTr="0099773E">
        <w:trPr>
          <w:gridAfter w:val="1"/>
          <w:cantSplit/>
        </w:trPr>
        <w:tc>
          <w:tcPr>
            <w:tcW w:w="0" w:type="auto"/>
          </w:tcPr>
          <w:p w14:paraId="0B87EE19" w14:textId="77777777" w:rsidR="00DB32DA" w:rsidRPr="008D1F0B" w:rsidRDefault="00DB32DA" w:rsidP="00F54E78">
            <w:pPr>
              <w:spacing w:before="120" w:after="40"/>
              <w:rPr>
                <w:rFonts w:ascii="Times New Roman" w:eastAsia="BatangChe" w:hAnsi="Times New Roman" w:cs="Times New Roman"/>
                <w:b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>Nr albumu:</w:t>
            </w:r>
          </w:p>
        </w:tc>
      </w:tr>
    </w:tbl>
    <w:p w14:paraId="597D9E62" w14:textId="77777777" w:rsidR="00DB32DA" w:rsidRPr="008D1F0B" w:rsidRDefault="00DB32DA" w:rsidP="00DB32DA">
      <w:pPr>
        <w:spacing w:before="60" w:after="40"/>
        <w:jc w:val="center"/>
        <w:rPr>
          <w:rFonts w:ascii="Times New Roman" w:eastAsia="BatangChe" w:hAnsi="Times New Roman" w:cs="Times New Roman"/>
          <w:sz w:val="16"/>
          <w:szCs w:val="16"/>
        </w:rPr>
      </w:pPr>
    </w:p>
    <w:p w14:paraId="4331EB8B" w14:textId="77777777" w:rsidR="00DB32DA" w:rsidRPr="008D1F0B" w:rsidRDefault="00DB32DA" w:rsidP="00DB32DA">
      <w:pPr>
        <w:spacing w:before="60" w:after="40"/>
        <w:jc w:val="both"/>
        <w:rPr>
          <w:rFonts w:ascii="Times New Roman" w:eastAsia="BatangChe" w:hAnsi="Times New Roman" w:cs="Times New Roman"/>
          <w:sz w:val="16"/>
          <w:szCs w:val="16"/>
        </w:rPr>
      </w:pPr>
    </w:p>
    <w:tbl>
      <w:tblPr>
        <w:tblW w:w="10031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2681"/>
        <w:gridCol w:w="7350"/>
      </w:tblGrid>
      <w:tr w:rsidR="00DB32DA" w:rsidRPr="008D1F0B" w14:paraId="23D9E657" w14:textId="77777777" w:rsidTr="00F54E78">
        <w:trPr>
          <w:trHeight w:val="254"/>
        </w:trPr>
        <w:tc>
          <w:tcPr>
            <w:tcW w:w="2681" w:type="dxa"/>
          </w:tcPr>
          <w:p w14:paraId="6D261A72" w14:textId="77777777" w:rsidR="00DB32DA" w:rsidRPr="008D1F0B" w:rsidRDefault="00DB32DA" w:rsidP="00F54E78">
            <w:pPr>
              <w:spacing w:before="60" w:after="40"/>
              <w:rPr>
                <w:rFonts w:ascii="Times New Roman" w:eastAsia="BatangChe" w:hAnsi="Times New Roman" w:cs="Times New Roman"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>Tel. kontaktowy:</w:t>
            </w:r>
          </w:p>
        </w:tc>
        <w:tc>
          <w:tcPr>
            <w:tcW w:w="7350" w:type="dxa"/>
          </w:tcPr>
          <w:p w14:paraId="69D17748" w14:textId="77777777" w:rsidR="00DB32DA" w:rsidRPr="008D1F0B" w:rsidRDefault="00DB32DA" w:rsidP="00F54E78">
            <w:pPr>
              <w:spacing w:before="120" w:after="40"/>
              <w:rPr>
                <w:rFonts w:ascii="Times New Roman" w:eastAsia="BatangChe" w:hAnsi="Times New Roman" w:cs="Times New Roman"/>
                <w:b/>
              </w:rPr>
            </w:pPr>
          </w:p>
        </w:tc>
      </w:tr>
      <w:tr w:rsidR="00DB32DA" w:rsidRPr="008D1F0B" w14:paraId="67BC6F5F" w14:textId="77777777" w:rsidTr="00F54E78">
        <w:trPr>
          <w:gridAfter w:val="1"/>
          <w:wAfter w:w="7350" w:type="dxa"/>
          <w:trHeight w:val="254"/>
        </w:trPr>
        <w:tc>
          <w:tcPr>
            <w:tcW w:w="2681" w:type="dxa"/>
          </w:tcPr>
          <w:p w14:paraId="796661A2" w14:textId="77777777" w:rsidR="00DB32DA" w:rsidRPr="008D1F0B" w:rsidRDefault="00DB32DA" w:rsidP="00F54E78">
            <w:pPr>
              <w:keepNext/>
              <w:spacing w:before="60" w:after="40"/>
              <w:outlineLvl w:val="0"/>
              <w:rPr>
                <w:rFonts w:ascii="Times New Roman" w:eastAsia="BatangChe" w:hAnsi="Times New Roman" w:cs="Times New Roman"/>
                <w:smallCaps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>E-mail (SGH oraz prywatny):</w:t>
            </w:r>
          </w:p>
        </w:tc>
      </w:tr>
      <w:tr w:rsidR="00DB32DA" w:rsidRPr="008D1F0B" w14:paraId="0D173802" w14:textId="77777777" w:rsidTr="00F54E78">
        <w:trPr>
          <w:trHeight w:val="2046"/>
        </w:trPr>
        <w:tc>
          <w:tcPr>
            <w:tcW w:w="2681" w:type="dxa"/>
          </w:tcPr>
          <w:p w14:paraId="43098287" w14:textId="77777777" w:rsidR="00DB32DA" w:rsidRPr="008D1F0B" w:rsidRDefault="00DB32DA" w:rsidP="00F54E78">
            <w:pPr>
              <w:spacing w:before="240" w:after="40"/>
              <w:rPr>
                <w:rFonts w:ascii="Times New Roman" w:eastAsia="BatangChe" w:hAnsi="Times New Roman" w:cs="Times New Roman"/>
                <w:smallCaps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>Od którego semestru uczęszcza pan/i  na zajęcia forum?</w:t>
            </w:r>
          </w:p>
          <w:p w14:paraId="5EE147E9" w14:textId="77777777" w:rsidR="00DB32DA" w:rsidRPr="008D1F0B" w:rsidRDefault="00DB32DA" w:rsidP="00F54E78">
            <w:pPr>
              <w:spacing w:before="240" w:after="40"/>
              <w:rPr>
                <w:rFonts w:ascii="Times New Roman" w:eastAsia="BatangChe" w:hAnsi="Times New Roman" w:cs="Times New Roman"/>
                <w:smallCaps/>
              </w:rPr>
            </w:pPr>
            <w:r w:rsidRPr="008D1F0B">
              <w:rPr>
                <w:rFonts w:ascii="Times New Roman" w:eastAsia="BatangChe" w:hAnsi="Times New Roman" w:cs="Times New Roman"/>
                <w:smallCaps/>
              </w:rPr>
              <w:t xml:space="preserve">Nazwisko lektora j. niemieckiego i numer grupy  </w:t>
            </w:r>
          </w:p>
          <w:p w14:paraId="0390B1CE" w14:textId="77777777" w:rsidR="00DB32DA" w:rsidRPr="008D1F0B" w:rsidRDefault="00DB32DA" w:rsidP="00F54E78">
            <w:pPr>
              <w:spacing w:before="240" w:after="40"/>
              <w:rPr>
                <w:rFonts w:ascii="Times New Roman" w:eastAsia="BatangChe" w:hAnsi="Times New Roman" w:cs="Times New Roman"/>
              </w:rPr>
            </w:pPr>
          </w:p>
        </w:tc>
        <w:tc>
          <w:tcPr>
            <w:tcW w:w="7350" w:type="dxa"/>
          </w:tcPr>
          <w:p w14:paraId="6101DE7C" w14:textId="77777777" w:rsidR="00DB32DA" w:rsidRPr="008D1F0B" w:rsidRDefault="00DB32DA" w:rsidP="00F54E78">
            <w:pPr>
              <w:spacing w:before="60" w:after="40"/>
              <w:rPr>
                <w:rFonts w:ascii="Times New Roman" w:eastAsia="BatangChe" w:hAnsi="Times New Roman" w:cs="Times New Roman"/>
                <w:smallCaps/>
              </w:rPr>
            </w:pPr>
          </w:p>
          <w:p w14:paraId="1FC13329" w14:textId="77777777" w:rsidR="00DB32DA" w:rsidRPr="008D1F0B" w:rsidRDefault="00DB32DA" w:rsidP="00F54E78">
            <w:pPr>
              <w:spacing w:before="60" w:after="40"/>
              <w:rPr>
                <w:rFonts w:ascii="Times New Roman" w:eastAsia="BatangChe" w:hAnsi="Times New Roman" w:cs="Times New Roman"/>
                <w:smallCaps/>
              </w:rPr>
            </w:pPr>
          </w:p>
          <w:p w14:paraId="51D465E3" w14:textId="77777777" w:rsidR="00DB32DA" w:rsidRPr="008D1F0B" w:rsidRDefault="00DB32DA" w:rsidP="00F54E78">
            <w:pPr>
              <w:spacing w:before="60" w:after="40"/>
              <w:rPr>
                <w:rFonts w:ascii="Times New Roman" w:eastAsia="BatangChe" w:hAnsi="Times New Roman" w:cs="Times New Roman"/>
              </w:rPr>
            </w:pPr>
          </w:p>
          <w:p w14:paraId="5C55A5EE" w14:textId="77777777" w:rsidR="00DB32DA" w:rsidRPr="008D1F0B" w:rsidRDefault="00DB32DA" w:rsidP="00F54E78">
            <w:pPr>
              <w:spacing w:before="60" w:after="40"/>
              <w:jc w:val="both"/>
              <w:rPr>
                <w:rFonts w:ascii="Times New Roman" w:eastAsia="BatangChe" w:hAnsi="Times New Roman" w:cs="Times New Roman"/>
              </w:rPr>
            </w:pPr>
          </w:p>
          <w:p w14:paraId="5CCB8DF3" w14:textId="77777777" w:rsidR="00DB32DA" w:rsidRPr="008D1F0B" w:rsidRDefault="00DB32DA" w:rsidP="00F54E78">
            <w:pPr>
              <w:spacing w:after="40"/>
              <w:jc w:val="both"/>
              <w:rPr>
                <w:rFonts w:ascii="Times New Roman" w:eastAsia="BatangChe" w:hAnsi="Times New Roman" w:cs="Times New Roman"/>
              </w:rPr>
            </w:pPr>
          </w:p>
          <w:p w14:paraId="0811921A" w14:textId="77777777" w:rsidR="00DB32DA" w:rsidRPr="008D1F0B" w:rsidRDefault="00DB32DA" w:rsidP="00F54E78">
            <w:pPr>
              <w:spacing w:after="40"/>
              <w:jc w:val="both"/>
              <w:rPr>
                <w:rFonts w:ascii="Times New Roman" w:eastAsia="BatangChe" w:hAnsi="Times New Roman" w:cs="Times New Roman"/>
              </w:rPr>
            </w:pPr>
          </w:p>
          <w:p w14:paraId="251E955C" w14:textId="77777777" w:rsidR="00DB32DA" w:rsidRPr="008D1F0B" w:rsidRDefault="00DB32DA" w:rsidP="00F54E78">
            <w:pPr>
              <w:spacing w:after="40"/>
              <w:jc w:val="both"/>
              <w:rPr>
                <w:rFonts w:ascii="Times New Roman" w:eastAsia="BatangChe" w:hAnsi="Times New Roman" w:cs="Times New Roman"/>
              </w:rPr>
            </w:pPr>
            <w:r w:rsidRPr="008D1F0B">
              <w:rPr>
                <w:rFonts w:ascii="Times New Roman" w:eastAsia="BatangChe" w:hAnsi="Times New Roman" w:cs="Times New Roman"/>
              </w:rPr>
              <w:t xml:space="preserve">Niniejszym deklaruję, że wyrażam chęć udziału w programie Polsko-Niemieckiego Forum Akademickiego przy SGH w tzw. fazie wstępnej specjalności </w:t>
            </w:r>
            <w:proofErr w:type="spellStart"/>
            <w:r w:rsidRPr="008D1F0B">
              <w:rPr>
                <w:rFonts w:ascii="Times New Roman" w:eastAsia="BatangChe" w:hAnsi="Times New Roman" w:cs="Times New Roman"/>
              </w:rPr>
              <w:t>międzykierunkowej</w:t>
            </w:r>
            <w:proofErr w:type="spellEnd"/>
            <w:r w:rsidRPr="008D1F0B">
              <w:rPr>
                <w:rFonts w:ascii="Times New Roman" w:eastAsia="BatangChe" w:hAnsi="Times New Roman" w:cs="Times New Roman"/>
              </w:rPr>
              <w:t xml:space="preserve"> „Management der </w:t>
            </w:r>
            <w:proofErr w:type="spellStart"/>
            <w:r w:rsidRPr="008D1F0B">
              <w:rPr>
                <w:rFonts w:ascii="Times New Roman" w:eastAsia="BatangChe" w:hAnsi="Times New Roman" w:cs="Times New Roman"/>
              </w:rPr>
              <w:t>deutsch-polnischen</w:t>
            </w:r>
            <w:proofErr w:type="spellEnd"/>
            <w:r w:rsidRPr="008D1F0B">
              <w:rPr>
                <w:rFonts w:ascii="Times New Roman" w:eastAsia="BatangChe" w:hAnsi="Times New Roman" w:cs="Times New Roman"/>
              </w:rPr>
              <w:t xml:space="preserve"> </w:t>
            </w:r>
            <w:proofErr w:type="spellStart"/>
            <w:r w:rsidRPr="008D1F0B">
              <w:rPr>
                <w:rFonts w:ascii="Times New Roman" w:eastAsia="BatangChe" w:hAnsi="Times New Roman" w:cs="Times New Roman"/>
              </w:rPr>
              <w:t>Wirtschaftsaktivitäten</w:t>
            </w:r>
            <w:proofErr w:type="spellEnd"/>
            <w:r w:rsidRPr="008D1F0B">
              <w:rPr>
                <w:rFonts w:ascii="Times New Roman" w:eastAsia="BatangChe" w:hAnsi="Times New Roman" w:cs="Times New Roman"/>
              </w:rPr>
              <w:t>”. Jednocześnie chciałabym/chciałbym uczestniczyć w zajęciach oferowanych przez program na dany rok akademicki.</w:t>
            </w:r>
          </w:p>
          <w:p w14:paraId="2154C0D1" w14:textId="77777777" w:rsidR="00DB32DA" w:rsidRPr="008D1F0B" w:rsidRDefault="00DB32DA" w:rsidP="00F54E78">
            <w:pPr>
              <w:spacing w:after="40"/>
              <w:jc w:val="right"/>
              <w:rPr>
                <w:rFonts w:ascii="Times New Roman" w:eastAsia="BatangChe" w:hAnsi="Times New Roman" w:cs="Times New Roman"/>
              </w:rPr>
            </w:pPr>
          </w:p>
          <w:p w14:paraId="4B75D5F6" w14:textId="77777777" w:rsidR="00DB32DA" w:rsidRDefault="00DB32DA" w:rsidP="00F54E78">
            <w:pPr>
              <w:spacing w:after="40"/>
              <w:jc w:val="right"/>
              <w:rPr>
                <w:rFonts w:ascii="Times New Roman" w:eastAsia="BatangChe" w:hAnsi="Times New Roman" w:cs="Times New Roman"/>
              </w:rPr>
            </w:pPr>
          </w:p>
          <w:p w14:paraId="029E1583" w14:textId="77777777" w:rsidR="00DB32DA" w:rsidRDefault="00DB32DA" w:rsidP="00F54E78">
            <w:pPr>
              <w:spacing w:after="40"/>
              <w:jc w:val="right"/>
              <w:rPr>
                <w:rFonts w:ascii="Times New Roman" w:eastAsia="BatangChe" w:hAnsi="Times New Roman" w:cs="Times New Roman"/>
              </w:rPr>
            </w:pPr>
          </w:p>
          <w:p w14:paraId="05ABFF96" w14:textId="77777777" w:rsidR="00DB32DA" w:rsidRPr="008D1F0B" w:rsidRDefault="00DB32DA" w:rsidP="00F54E78">
            <w:pPr>
              <w:spacing w:after="40"/>
              <w:jc w:val="right"/>
              <w:rPr>
                <w:rFonts w:ascii="Times New Roman" w:eastAsia="BatangChe" w:hAnsi="Times New Roman" w:cs="Times New Roman"/>
              </w:rPr>
            </w:pPr>
          </w:p>
          <w:p w14:paraId="3278CB6D" w14:textId="77777777" w:rsidR="00DB32DA" w:rsidRPr="008D1F0B" w:rsidRDefault="00DB32DA" w:rsidP="00F54E78">
            <w:pPr>
              <w:spacing w:after="40"/>
              <w:jc w:val="right"/>
              <w:rPr>
                <w:rFonts w:ascii="Times New Roman" w:eastAsia="BatangChe" w:hAnsi="Times New Roman" w:cs="Times New Roman"/>
              </w:rPr>
            </w:pPr>
            <w:r w:rsidRPr="008D1F0B">
              <w:rPr>
                <w:rFonts w:ascii="Times New Roman" w:eastAsia="BatangChe" w:hAnsi="Times New Roman" w:cs="Times New Roman"/>
              </w:rPr>
              <w:t>…………………………………………………………..</w:t>
            </w:r>
          </w:p>
          <w:p w14:paraId="5F20EC54" w14:textId="77777777" w:rsidR="00DB32DA" w:rsidRPr="008D1F0B" w:rsidRDefault="00DB32DA" w:rsidP="00F54E78">
            <w:pPr>
              <w:spacing w:after="40"/>
              <w:jc w:val="center"/>
              <w:rPr>
                <w:rFonts w:ascii="Times New Roman" w:eastAsia="BatangChe" w:hAnsi="Times New Roman" w:cs="Times New Roman"/>
                <w:smallCaps/>
              </w:rPr>
            </w:pPr>
            <w:r w:rsidRPr="008D1F0B">
              <w:rPr>
                <w:rFonts w:ascii="Times New Roman" w:eastAsia="BatangChe" w:hAnsi="Times New Roman" w:cs="Times New Roman"/>
              </w:rPr>
              <w:t>Data i czytelny podpis</w:t>
            </w:r>
          </w:p>
        </w:tc>
      </w:tr>
    </w:tbl>
    <w:p w14:paraId="4ECC6CA8" w14:textId="77777777" w:rsidR="00DB32DA" w:rsidRPr="008D1F0B" w:rsidRDefault="00DB32DA" w:rsidP="00DB32DA">
      <w:pPr>
        <w:tabs>
          <w:tab w:val="left" w:pos="1305"/>
        </w:tabs>
        <w:rPr>
          <w:rFonts w:ascii="Times New Roman" w:eastAsia="BatangChe" w:hAnsi="Times New Roman" w:cs="Times New Roman"/>
        </w:rPr>
      </w:pPr>
    </w:p>
    <w:p w14:paraId="6E167B8B" w14:textId="46D24C8B" w:rsidR="00106FDF" w:rsidRDefault="00106FDF">
      <w:pPr>
        <w:spacing w:line="240" w:lineRule="auto"/>
      </w:pPr>
      <w:r>
        <w:br w:type="page"/>
      </w:r>
    </w:p>
    <w:p w14:paraId="06D99D20" w14:textId="77777777" w:rsidR="00106FDF" w:rsidRPr="00106FDF" w:rsidRDefault="00106FDF" w:rsidP="00106FDF">
      <w:pPr>
        <w:pStyle w:val="paragraph"/>
        <w:spacing w:before="0" w:beforeAutospacing="0" w:after="240" w:afterAutospacing="0"/>
        <w:textAlignment w:val="baseline"/>
        <w:rPr>
          <w:b/>
          <w:bCs/>
          <w:sz w:val="20"/>
          <w:szCs w:val="20"/>
        </w:rPr>
      </w:pPr>
      <w:bookmarkStart w:id="0" w:name="_Hlk129845019"/>
      <w:r w:rsidRPr="00106FDF">
        <w:rPr>
          <w:b/>
          <w:bCs/>
          <w:sz w:val="20"/>
          <w:szCs w:val="20"/>
        </w:rPr>
        <w:lastRenderedPageBreak/>
        <w:t>INFORMACJA O PRZETWARZANIU DANYCH OSOBOWYCH</w:t>
      </w:r>
    </w:p>
    <w:p w14:paraId="656D8DA5" w14:textId="40F8079B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Zgodnie z Rozporządzeniem Parlamentu Europejskiego i Rady (UE) 2016/679 z dnia 27 kwietnia 2016 r. w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sprawie ochrony osób fizycznych w związku z przetwarzaniem danych osobowych (ogólne rozporządzenie o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ochronie danych), Dz. U. UE L 119/1 z dnia 4 maja 2016 r., Szkoła Główna Handlowa w Warszawie informuje, że:</w:t>
      </w:r>
      <w:r w:rsidRPr="00106FDF">
        <w:rPr>
          <w:rStyle w:val="eop"/>
          <w:sz w:val="20"/>
          <w:szCs w:val="20"/>
        </w:rPr>
        <w:t> </w:t>
      </w:r>
    </w:p>
    <w:p w14:paraId="44103732" w14:textId="51B80375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1. Administrator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Administratorem Pani/Pana danych jest Szkoła Główna Handlowa w Warszawie z siedzibą przy al.</w:t>
      </w:r>
      <w:r w:rsidR="00BB4BE4"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>Niepodległości 162, 02-554 Warszawa.</w:t>
      </w:r>
    </w:p>
    <w:p w14:paraId="3D22631D" w14:textId="2E09DBB8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2. Inspektor Ochrony Danych</w:t>
      </w:r>
      <w:r w:rsidRPr="00106FDF">
        <w:rPr>
          <w:rStyle w:val="scxw125581519"/>
          <w:sz w:val="20"/>
          <w:szCs w:val="20"/>
        </w:rPr>
        <w:t> </w:t>
      </w:r>
      <w:r w:rsidRPr="00106FDF">
        <w:rPr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Administrator wyznaczył Inspektora Ochrony Danych nadzorującego prawidłowość przetwarzania danych, z</w:t>
      </w:r>
      <w:r>
        <w:rPr>
          <w:rStyle w:val="normaltextrun"/>
          <w:sz w:val="20"/>
          <w:szCs w:val="20"/>
        </w:rPr>
        <w:t> </w:t>
      </w:r>
      <w:r w:rsidRPr="00106FDF">
        <w:rPr>
          <w:rStyle w:val="normaltextrun"/>
          <w:sz w:val="20"/>
          <w:szCs w:val="20"/>
        </w:rPr>
        <w:t xml:space="preserve">którym można skontaktować pod adresem mailowym: </w:t>
      </w:r>
      <w:hyperlink r:id="rId8" w:history="1">
        <w:r w:rsidRPr="00106FDF">
          <w:rPr>
            <w:rStyle w:val="Hipercze"/>
            <w:sz w:val="20"/>
            <w:szCs w:val="20"/>
          </w:rPr>
          <w:t>iod@sgh.waw.pl</w:t>
        </w:r>
      </w:hyperlink>
      <w:r w:rsidRPr="00106FDF">
        <w:rPr>
          <w:rStyle w:val="normaltextrun"/>
          <w:sz w:val="20"/>
          <w:szCs w:val="20"/>
        </w:rPr>
        <w:t>.</w:t>
      </w:r>
      <w:r w:rsidRPr="00106FDF">
        <w:rPr>
          <w:rStyle w:val="eop"/>
          <w:sz w:val="20"/>
          <w:szCs w:val="20"/>
        </w:rPr>
        <w:t xml:space="preserve"> </w:t>
      </w:r>
    </w:p>
    <w:p w14:paraId="3CF16427" w14:textId="5501D9C7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3. Cel i podstawa prawna przetwarzania danych osobow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Dane osobowe podane przez Panią/Pana i posiadane przez uczelnię (takie jak: imię, nazwisko, numer albumu, kierunek studiów, ich poziom i semestr, średnia ocen) przetwarzane będą w celu przeprowadzenia postępowania kwalifikacyjnego</w:t>
      </w:r>
      <w:r w:rsidR="007A47B8">
        <w:rPr>
          <w:rStyle w:val="normaltextrun"/>
          <w:sz w:val="20"/>
          <w:szCs w:val="20"/>
        </w:rPr>
        <w:t xml:space="preserve">, </w:t>
      </w:r>
      <w:r w:rsidRPr="00106FDF">
        <w:rPr>
          <w:rStyle w:val="normaltextrun"/>
          <w:sz w:val="20"/>
          <w:szCs w:val="20"/>
        </w:rPr>
        <w:t xml:space="preserve">obsługi procesu realizacji </w:t>
      </w:r>
      <w:r w:rsidR="007A47B8">
        <w:rPr>
          <w:rStyle w:val="normaltextrun"/>
          <w:sz w:val="20"/>
          <w:szCs w:val="20"/>
        </w:rPr>
        <w:t xml:space="preserve">oraz </w:t>
      </w:r>
      <w:r w:rsidR="007A47B8" w:rsidRPr="00106FDF">
        <w:rPr>
          <w:rStyle w:val="normaltextrun"/>
          <w:sz w:val="20"/>
          <w:szCs w:val="20"/>
        </w:rPr>
        <w:t>rozliczenia i udokumentowania</w:t>
      </w:r>
      <w:r w:rsidR="007A47B8" w:rsidRPr="00106FDF">
        <w:rPr>
          <w:rStyle w:val="normaltextrun"/>
          <w:sz w:val="20"/>
          <w:szCs w:val="20"/>
        </w:rPr>
        <w:t xml:space="preserve"> </w:t>
      </w:r>
      <w:r w:rsidRPr="00106FDF">
        <w:rPr>
          <w:rStyle w:val="normaltextrun"/>
          <w:sz w:val="20"/>
          <w:szCs w:val="20"/>
        </w:rPr>
        <w:t>programu</w:t>
      </w:r>
      <w:r w:rsidR="007A47B8" w:rsidRPr="007A47B8">
        <w:rPr>
          <w:rStyle w:val="normaltextrun"/>
          <w:sz w:val="20"/>
          <w:szCs w:val="20"/>
        </w:rPr>
        <w:t xml:space="preserve"> </w:t>
      </w:r>
      <w:r w:rsidR="007A47B8" w:rsidRPr="00106FDF">
        <w:rPr>
          <w:rStyle w:val="normaltextrun"/>
          <w:sz w:val="20"/>
          <w:szCs w:val="20"/>
        </w:rPr>
        <w:t>Polsko-Niemieckiego Forum Akademickiego</w:t>
      </w:r>
      <w:r w:rsidRPr="00106FDF">
        <w:rPr>
          <w:rStyle w:val="normaltextrun"/>
          <w:sz w:val="20"/>
          <w:szCs w:val="20"/>
        </w:rPr>
        <w:t xml:space="preserve">. </w:t>
      </w:r>
    </w:p>
    <w:p w14:paraId="139BFE38" w14:textId="77777777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stawą prawną przetwarzania Pani/Pana danych osobowych jest:</w:t>
      </w:r>
    </w:p>
    <w:p w14:paraId="627459D9" w14:textId="77777777" w:rsidR="00106FDF" w:rsidRPr="00106FDF" w:rsidRDefault="00106FDF" w:rsidP="00106FDF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art. 6 ust. 1 lit. c RODO (przetwarzanie jest niezbędne do wypełnienia obowiązku prawnego ciążącego na administratorze) i art. 6 ust. 1 lit. e RODO (przetwarzanie jest niezbędne do wykonania zadania realizowanego w interesie publicznym) w związku z przepisami ustawy z dnia 20 lipca 2018 r. Prawo o szkolnictwie wyższym i nauce (Dz. U. z 2022 r. poz. 574 ze zm.) </w:t>
      </w:r>
      <w:r w:rsidRPr="00106FDF">
        <w:rPr>
          <w:rStyle w:val="eop"/>
          <w:sz w:val="20"/>
          <w:szCs w:val="20"/>
        </w:rPr>
        <w:t> </w:t>
      </w:r>
    </w:p>
    <w:p w14:paraId="24A7B9D1" w14:textId="77777777" w:rsidR="00106FDF" w:rsidRPr="00106FDF" w:rsidRDefault="00106FDF" w:rsidP="00106FDF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art. 6 ust. 1 lit. b RODO (przetwarzanie jest niezbędne do zawarcia i wykonania umowy).</w:t>
      </w:r>
    </w:p>
    <w:p w14:paraId="290885F5" w14:textId="573B58AB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4. Odbiorcy danych osobow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ani/Pana dane osobowe nie będą udostępniane innym podmiotom, za wyjątkiem:</w:t>
      </w:r>
      <w:r w:rsidRPr="00106FDF">
        <w:rPr>
          <w:rStyle w:val="eop"/>
          <w:sz w:val="20"/>
          <w:szCs w:val="20"/>
        </w:rPr>
        <w:t> </w:t>
      </w:r>
    </w:p>
    <w:p w14:paraId="4707CE96" w14:textId="77777777" w:rsidR="00106FDF" w:rsidRPr="00106FDF" w:rsidRDefault="00106FDF" w:rsidP="00106FDF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miotów upoważnionych na podstawie przepisów prawa;</w:t>
      </w:r>
      <w:r w:rsidRPr="00106FDF">
        <w:rPr>
          <w:rStyle w:val="eop"/>
          <w:sz w:val="20"/>
          <w:szCs w:val="20"/>
        </w:rPr>
        <w:t> </w:t>
      </w:r>
    </w:p>
    <w:p w14:paraId="118D2E61" w14:textId="77777777" w:rsidR="00106FDF" w:rsidRPr="00106FDF" w:rsidRDefault="00106FDF" w:rsidP="00106FDF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odmiotom, którym administrator powierzył przetwarzanie danych osobowych na podstawie zawartych umów;</w:t>
      </w:r>
      <w:r w:rsidRPr="00106FDF">
        <w:rPr>
          <w:rStyle w:val="eop"/>
          <w:sz w:val="20"/>
          <w:szCs w:val="20"/>
        </w:rPr>
        <w:t> </w:t>
      </w:r>
    </w:p>
    <w:p w14:paraId="70390991" w14:textId="77777777" w:rsidR="00106FDF" w:rsidRPr="00106FDF" w:rsidRDefault="00106FDF" w:rsidP="00106FDF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uczelni partnerskiej, do której Pani/Pan wyjedzie;</w:t>
      </w:r>
      <w:r w:rsidRPr="00106FDF">
        <w:rPr>
          <w:rStyle w:val="eop"/>
          <w:sz w:val="20"/>
          <w:szCs w:val="20"/>
        </w:rPr>
        <w:t> </w:t>
      </w:r>
    </w:p>
    <w:p w14:paraId="5730E0B5" w14:textId="77777777" w:rsidR="00106FDF" w:rsidRPr="00106FDF" w:rsidRDefault="00106FDF" w:rsidP="00106FDF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instytucji nadzorującej program wymiany i nakładającej obowiązek sprawozdawczości – DAAD.</w:t>
      </w:r>
    </w:p>
    <w:p w14:paraId="13AC5EE4" w14:textId="72BFDE10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5. Obowiązek podania danych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odanie przez Panią/Pana danych osobowych jest dobrowolne, jednak w przypadku ich niepodania nie będą Państwo mogli uczestniczyć w postępowaniu kwalifikacyjnym.</w:t>
      </w:r>
      <w:r w:rsidRPr="00106FDF">
        <w:rPr>
          <w:rStyle w:val="eop"/>
          <w:sz w:val="20"/>
          <w:szCs w:val="20"/>
        </w:rPr>
        <w:t> </w:t>
      </w:r>
    </w:p>
    <w:p w14:paraId="48D71317" w14:textId="18AB5A58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6. Czas przetwarzania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ani/Pana dane osobowe przetwarzane będą przez okres rekrutacji, a następnie na czas przechowywania dokumentacji finansowo-księgowej, przetwarzania w celach archiwizacyjnych i sprawozdawczych zgodnie z obowiązującymi przepisami prawa, a także zasadami programu Polsko-Niemieckiego Forum Akademickiego. W przypadku zakwalifikowania na wyjazd, przetwarzane zgodnie z tokiem realizacji studiów, a następnie zostaną poddane archiwizacji i będą przechowywane przez 50 lat.</w:t>
      </w:r>
      <w:r w:rsidRPr="00106FDF">
        <w:rPr>
          <w:rStyle w:val="eop"/>
          <w:sz w:val="20"/>
          <w:szCs w:val="20"/>
        </w:rPr>
        <w:t> </w:t>
      </w:r>
    </w:p>
    <w:p w14:paraId="0215D7E0" w14:textId="5197A38F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7. Prawa związane z przetwarzaniem</w:t>
      </w:r>
      <w:r>
        <w:rPr>
          <w:rStyle w:val="normaltextrun"/>
          <w:b/>
          <w:bCs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rzysługuje Pani/Panu prawo dostępu do treści danych, ich sprostowania, ograniczenia przetwarzania.</w:t>
      </w:r>
      <w:r w:rsidRPr="00106FDF">
        <w:rPr>
          <w:rStyle w:val="eop"/>
          <w:sz w:val="20"/>
          <w:szCs w:val="20"/>
        </w:rPr>
        <w:t> </w:t>
      </w:r>
    </w:p>
    <w:p w14:paraId="1B075A29" w14:textId="77777777" w:rsidR="00106FDF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sz w:val="20"/>
          <w:szCs w:val="20"/>
        </w:rPr>
        <w:t>Przysługuje Pani/Panu także prawo wniesienia sprzeciwu wobec przetwarzania z przyczyn związanych z Pani/Pana szczególną sytuacją.</w:t>
      </w:r>
      <w:r w:rsidRPr="00106FDF">
        <w:rPr>
          <w:rStyle w:val="eop"/>
          <w:sz w:val="20"/>
          <w:szCs w:val="20"/>
        </w:rPr>
        <w:t> </w:t>
      </w:r>
    </w:p>
    <w:p w14:paraId="0CCF46BE" w14:textId="2EDF3964" w:rsidR="00765957" w:rsidRPr="00106FDF" w:rsidRDefault="00106FDF" w:rsidP="00106FDF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 w:rsidRPr="00106FDF">
        <w:rPr>
          <w:rStyle w:val="normaltextrun"/>
          <w:b/>
          <w:bCs/>
          <w:sz w:val="20"/>
          <w:szCs w:val="20"/>
        </w:rPr>
        <w:t>8. Informacja o prawie wniesienia skargi</w:t>
      </w:r>
      <w:r>
        <w:rPr>
          <w:rStyle w:val="eop"/>
          <w:sz w:val="20"/>
          <w:szCs w:val="20"/>
        </w:rPr>
        <w:br/>
      </w:r>
      <w:r w:rsidRPr="00106FDF">
        <w:rPr>
          <w:rStyle w:val="normaltextrun"/>
          <w:sz w:val="20"/>
          <w:szCs w:val="20"/>
        </w:rPr>
        <w:t>Przysługuje Pani/Panu prawo do wniesienia skargi do organu nadzorczego - Prezesa Urzędu Ochrony Danych Osobowych, gdy uzna Pan/Pani, iż przetwarzanie Pana/Pani danych osobowych narusza przepisy RODO.</w:t>
      </w:r>
      <w:r w:rsidRPr="00106FDF">
        <w:rPr>
          <w:rStyle w:val="eop"/>
          <w:sz w:val="20"/>
          <w:szCs w:val="20"/>
        </w:rPr>
        <w:t> </w:t>
      </w:r>
      <w:bookmarkEnd w:id="0"/>
    </w:p>
    <w:sectPr w:rsidR="00765957" w:rsidRPr="00106FDF" w:rsidSect="00DC2778">
      <w:footerReference w:type="default" r:id="rId9"/>
      <w:headerReference w:type="first" r:id="rId10"/>
      <w:footerReference w:type="first" r:id="rId11"/>
      <w:pgSz w:w="11900" w:h="16840"/>
      <w:pgMar w:top="1418" w:right="1134" w:bottom="1418" w:left="1985" w:header="68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19C09" w14:textId="77777777" w:rsidR="00BA07E7" w:rsidRDefault="00BA07E7" w:rsidP="00A67878">
      <w:r>
        <w:separator/>
      </w:r>
    </w:p>
  </w:endnote>
  <w:endnote w:type="continuationSeparator" w:id="0">
    <w:p w14:paraId="7780EBF1" w14:textId="77777777" w:rsidR="00BA07E7" w:rsidRDefault="00BA07E7" w:rsidP="00A67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 Light">
    <w:panose1 w:val="020B0306030504020204"/>
    <w:charset w:val="EE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charset w:val="58"/>
    <w:family w:val="auto"/>
    <w:pitch w:val="variable"/>
    <w:sig w:usb0="00000005" w:usb1="00000000" w:usb2="00000000" w:usb3="00000000" w:csb0="00000002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Open Sans Regular">
    <w:altName w:val="Open Sans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970"/>
    </w:tblGrid>
    <w:tr w:rsidR="00DC2778" w:rsidRPr="000677E3" w14:paraId="572ACD03" w14:textId="77777777" w:rsidTr="00000EED">
      <w:tc>
        <w:tcPr>
          <w:tcW w:w="1668" w:type="dxa"/>
        </w:tcPr>
        <w:p w14:paraId="24384B9E" w14:textId="77777777" w:rsidR="00DC2778" w:rsidRPr="000677E3" w:rsidRDefault="00DC2778" w:rsidP="00DC2778">
          <w:pPr>
            <w:pStyle w:val="Bezodstpw"/>
            <w:rPr>
              <w:rFonts w:ascii="Open Sans Regular" w:hAnsi="Open Sans Regular"/>
              <w:color w:val="007481"/>
            </w:rPr>
          </w:pPr>
          <w:r w:rsidRPr="000677E3">
            <w:rPr>
              <w:rFonts w:ascii="Open Sans Regular" w:hAnsi="Open Sans Regular"/>
              <w:color w:val="007481"/>
            </w:rPr>
            <w:t>www.sgh.waw.pl</w:t>
          </w:r>
        </w:p>
      </w:tc>
      <w:tc>
        <w:tcPr>
          <w:tcW w:w="6970" w:type="dxa"/>
        </w:tcPr>
        <w:p w14:paraId="1EB9C0EB" w14:textId="4E8E0967" w:rsidR="00DC2778" w:rsidRPr="000677E3" w:rsidRDefault="00D404D5" w:rsidP="003E667D">
          <w:pPr>
            <w:pStyle w:val="Bezodstpw"/>
          </w:pPr>
          <w:r w:rsidRPr="00B95407">
            <w:t xml:space="preserve">Szkoła Główna Handlowa w Warszawie, al. Niepodległości 162, 02-554 Warszawa tel.: +48 22 564 </w:t>
          </w:r>
          <w:r>
            <w:t>93</w:t>
          </w:r>
          <w:r w:rsidRPr="00B95407">
            <w:t xml:space="preserve"> </w:t>
          </w:r>
          <w:r>
            <w:t>86</w:t>
          </w:r>
          <w:r w:rsidRPr="00B95407">
            <w:t>,</w:t>
          </w:r>
          <w:r>
            <w:t xml:space="preserve"> akademikerforum@sgh.waw.pl, www.sgh.waw.pl/pnfa</w:t>
          </w:r>
        </w:p>
      </w:tc>
    </w:tr>
  </w:tbl>
  <w:p w14:paraId="04ED71ED" w14:textId="77777777" w:rsidR="00DC2778" w:rsidRPr="000677E3" w:rsidRDefault="00DC277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68"/>
      <w:gridCol w:w="6970"/>
    </w:tblGrid>
    <w:tr w:rsidR="002170F8" w:rsidRPr="007B742B" w14:paraId="50F5DF1C" w14:textId="77777777" w:rsidTr="007755A0">
      <w:tc>
        <w:tcPr>
          <w:tcW w:w="1668" w:type="dxa"/>
        </w:tcPr>
        <w:p w14:paraId="07EDFE03" w14:textId="77777777" w:rsidR="002170F8" w:rsidRPr="007B742B" w:rsidRDefault="002170F8" w:rsidP="002170F8">
          <w:pPr>
            <w:pStyle w:val="Bezodstpw"/>
            <w:rPr>
              <w:rFonts w:ascii="Open Sans Regular" w:hAnsi="Open Sans Regular"/>
              <w:color w:val="007481"/>
            </w:rPr>
          </w:pPr>
          <w:r w:rsidRPr="007B742B">
            <w:rPr>
              <w:rFonts w:ascii="Open Sans Regular" w:hAnsi="Open Sans Regular"/>
              <w:color w:val="007481"/>
            </w:rPr>
            <w:t>www.sgh.waw.pl</w:t>
          </w:r>
        </w:p>
      </w:tc>
      <w:tc>
        <w:tcPr>
          <w:tcW w:w="6970" w:type="dxa"/>
        </w:tcPr>
        <w:p w14:paraId="50365F61" w14:textId="12842E67" w:rsidR="002170F8" w:rsidRPr="007B742B" w:rsidRDefault="00D404D5" w:rsidP="003E667D">
          <w:pPr>
            <w:pStyle w:val="Bezodstpw"/>
          </w:pPr>
          <w:r w:rsidRPr="00B95407">
            <w:t xml:space="preserve">Szkoła Główna Handlowa w Warszawie, al. Niepodległości 162, 02-554 Warszawa tel.: +48 22 564 </w:t>
          </w:r>
          <w:r>
            <w:t>93</w:t>
          </w:r>
          <w:r w:rsidRPr="00B95407">
            <w:t xml:space="preserve"> </w:t>
          </w:r>
          <w:r>
            <w:t>86</w:t>
          </w:r>
          <w:r w:rsidRPr="00B95407">
            <w:t>,</w:t>
          </w:r>
          <w:r>
            <w:t xml:space="preserve"> akademikerforum@sgh.waw.pl, www.sgh.waw.pl/pnfa</w:t>
          </w:r>
        </w:p>
      </w:tc>
    </w:tr>
  </w:tbl>
  <w:p w14:paraId="4204ABB8" w14:textId="77777777" w:rsidR="00DC2778" w:rsidRPr="000677E3" w:rsidRDefault="00DC27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B1E1E" w14:textId="77777777" w:rsidR="00BA07E7" w:rsidRDefault="00BA07E7" w:rsidP="00A67878">
      <w:r>
        <w:separator/>
      </w:r>
    </w:p>
  </w:footnote>
  <w:footnote w:type="continuationSeparator" w:id="0">
    <w:p w14:paraId="65DA10FB" w14:textId="77777777" w:rsidR="00BA07E7" w:rsidRDefault="00BA07E7" w:rsidP="00A67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11F2A" w14:textId="77777777" w:rsidR="004E0B9C" w:rsidRDefault="004E0B9C" w:rsidP="004E0B9C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655AC2" wp14:editId="1E076638">
              <wp:simplePos x="0" y="0"/>
              <wp:positionH relativeFrom="page">
                <wp:posOffset>2315688</wp:posOffset>
              </wp:positionH>
              <wp:positionV relativeFrom="page">
                <wp:posOffset>617517</wp:posOffset>
              </wp:positionV>
              <wp:extent cx="2612572" cy="396240"/>
              <wp:effectExtent l="0" t="0" r="16510" b="3810"/>
              <wp:wrapNone/>
              <wp:docPr id="5" name="Pole tekstow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2572" cy="396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081600" w14:textId="0ADA8AD4" w:rsidR="00D404D5" w:rsidRDefault="00D404D5" w:rsidP="00D404D5">
                          <w:pPr>
                            <w:pStyle w:val="Nagwek1"/>
                          </w:pPr>
                          <w:r>
                            <w:t xml:space="preserve">Polsko–Niemieckie </w:t>
                          </w:r>
                        </w:p>
                        <w:p w14:paraId="6FB16CD6" w14:textId="1740EC4C" w:rsidR="00B67011" w:rsidRPr="00B67011" w:rsidRDefault="00D404D5" w:rsidP="00B67011">
                          <w:pPr>
                            <w:pStyle w:val="Nagwek1"/>
                          </w:pPr>
                          <w:r>
                            <w:t>Forum Akademicki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655AC2" id="_x0000_t202" coordsize="21600,21600" o:spt="202" path="m,l,21600r21600,l21600,xe">
              <v:stroke joinstyle="miter"/>
              <v:path gradientshapeok="t" o:connecttype="rect"/>
            </v:shapetype>
            <v:shape id="Pole tekstowe 5" o:spid="_x0000_s1026" type="#_x0000_t202" style="position:absolute;margin-left:182.35pt;margin-top:48.6pt;width:205.7pt;height:31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" filled="f" stroked="f">
              <v:textbox inset="0,0,0,0">
                <w:txbxContent>
                  <w:p w14:paraId="7E081600" w14:textId="0ADA8AD4" w:rsidR="00D404D5" w:rsidRDefault="00D404D5" w:rsidP="00D404D5">
                    <w:pPr>
                      <w:pStyle w:val="Nagwek1"/>
                    </w:pPr>
                    <w:r>
                      <w:t xml:space="preserve">Polsko–Niemieckie </w:t>
                    </w:r>
                  </w:p>
                  <w:p w14:paraId="6FB16CD6" w14:textId="1740EC4C" w:rsidR="00B67011" w:rsidRPr="00B67011" w:rsidRDefault="00D404D5" w:rsidP="00B67011">
                    <w:pPr>
                      <w:pStyle w:val="Nagwek1"/>
                    </w:pPr>
                    <w:r>
                      <w:t>Forum Akademicki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5DFF1CF7" wp14:editId="1F070800">
          <wp:simplePos x="0" y="0"/>
          <wp:positionH relativeFrom="page">
            <wp:posOffset>635</wp:posOffset>
          </wp:positionH>
          <wp:positionV relativeFrom="page">
            <wp:posOffset>0</wp:posOffset>
          </wp:positionV>
          <wp:extent cx="7559675" cy="2736850"/>
          <wp:effectExtent l="0" t="0" r="9525" b="635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H_papier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7368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B0CDEB" w14:textId="088FA75B" w:rsidR="00DC2778" w:rsidRDefault="00DC2778" w:rsidP="00DC2778">
    <w:pPr>
      <w:pStyle w:val="Nagwek"/>
    </w:pPr>
  </w:p>
  <w:p w14:paraId="122AD15F" w14:textId="7E529989" w:rsidR="00DC2778" w:rsidRDefault="00DC2778">
    <w:pPr>
      <w:pStyle w:val="Nagwek"/>
    </w:pPr>
  </w:p>
  <w:p w14:paraId="41D907C4" w14:textId="3E0BD2BB" w:rsidR="00DC2778" w:rsidRDefault="00DC2778">
    <w:pPr>
      <w:pStyle w:val="Nagwek"/>
    </w:pPr>
  </w:p>
  <w:p w14:paraId="66A01251" w14:textId="25EBAB15" w:rsidR="00DC2778" w:rsidRDefault="00DC2778">
    <w:pPr>
      <w:pStyle w:val="Nagwek"/>
    </w:pPr>
  </w:p>
  <w:p w14:paraId="5D0F0F8E" w14:textId="25D4AD01" w:rsidR="00DC2778" w:rsidRDefault="00DC2778">
    <w:pPr>
      <w:pStyle w:val="Nagwek"/>
    </w:pPr>
  </w:p>
  <w:p w14:paraId="6AFDC0D9" w14:textId="23DC3B98" w:rsidR="00DC2778" w:rsidRDefault="00DC2778">
    <w:pPr>
      <w:pStyle w:val="Nagwek"/>
    </w:pPr>
  </w:p>
  <w:p w14:paraId="52E70C4F" w14:textId="77777777" w:rsidR="00DC2778" w:rsidRDefault="00DC2778">
    <w:pPr>
      <w:pStyle w:val="Nagwek"/>
    </w:pPr>
    <w:bookmarkStart w:id="1" w:name="ezdSprawaZnak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136EC"/>
    <w:multiLevelType w:val="hybridMultilevel"/>
    <w:tmpl w:val="29AC0674"/>
    <w:lvl w:ilvl="0" w:tplc="7412635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D645E"/>
    <w:multiLevelType w:val="hybridMultilevel"/>
    <w:tmpl w:val="48D6B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5486567">
    <w:abstractNumId w:val="1"/>
  </w:num>
  <w:num w:numId="2" w16cid:durableId="979843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jIxNzAwMDUxszRU0lEKTi0uzszPAykwrAUAsLiZLywAAAA="/>
  </w:docVars>
  <w:rsids>
    <w:rsidRoot w:val="00AE14F3"/>
    <w:rsid w:val="00000EED"/>
    <w:rsid w:val="00015849"/>
    <w:rsid w:val="00017686"/>
    <w:rsid w:val="0002171A"/>
    <w:rsid w:val="00033B9E"/>
    <w:rsid w:val="00052068"/>
    <w:rsid w:val="000663B7"/>
    <w:rsid w:val="000677E3"/>
    <w:rsid w:val="0008338D"/>
    <w:rsid w:val="000A192E"/>
    <w:rsid w:val="000A4DED"/>
    <w:rsid w:val="000B3625"/>
    <w:rsid w:val="000E0E68"/>
    <w:rsid w:val="000E4B71"/>
    <w:rsid w:val="000F4CA4"/>
    <w:rsid w:val="000F5092"/>
    <w:rsid w:val="00106FDF"/>
    <w:rsid w:val="00116F05"/>
    <w:rsid w:val="0015372D"/>
    <w:rsid w:val="00171E9B"/>
    <w:rsid w:val="0017475C"/>
    <w:rsid w:val="00182B93"/>
    <w:rsid w:val="001940E1"/>
    <w:rsid w:val="001A2032"/>
    <w:rsid w:val="001A2263"/>
    <w:rsid w:val="001B2B62"/>
    <w:rsid w:val="001F637D"/>
    <w:rsid w:val="002017C5"/>
    <w:rsid w:val="00202FF0"/>
    <w:rsid w:val="00214F50"/>
    <w:rsid w:val="00216D7F"/>
    <w:rsid w:val="002170F8"/>
    <w:rsid w:val="00224145"/>
    <w:rsid w:val="0023237D"/>
    <w:rsid w:val="00233A0F"/>
    <w:rsid w:val="00237C8E"/>
    <w:rsid w:val="002442A2"/>
    <w:rsid w:val="00244F28"/>
    <w:rsid w:val="002710B6"/>
    <w:rsid w:val="00294106"/>
    <w:rsid w:val="002A29D6"/>
    <w:rsid w:val="002A4087"/>
    <w:rsid w:val="002A6D2A"/>
    <w:rsid w:val="002F4B98"/>
    <w:rsid w:val="003135E9"/>
    <w:rsid w:val="0031703C"/>
    <w:rsid w:val="00336140"/>
    <w:rsid w:val="0035056C"/>
    <w:rsid w:val="00390CAB"/>
    <w:rsid w:val="00395ABF"/>
    <w:rsid w:val="003B2463"/>
    <w:rsid w:val="003C689A"/>
    <w:rsid w:val="003E667D"/>
    <w:rsid w:val="003F4DC3"/>
    <w:rsid w:val="004014CC"/>
    <w:rsid w:val="0043468C"/>
    <w:rsid w:val="004440C2"/>
    <w:rsid w:val="004778B0"/>
    <w:rsid w:val="0049201A"/>
    <w:rsid w:val="004965CA"/>
    <w:rsid w:val="004A46A5"/>
    <w:rsid w:val="004B3842"/>
    <w:rsid w:val="004B5626"/>
    <w:rsid w:val="004C0BD8"/>
    <w:rsid w:val="004D657F"/>
    <w:rsid w:val="004E0B9C"/>
    <w:rsid w:val="004F52A0"/>
    <w:rsid w:val="005002FA"/>
    <w:rsid w:val="0051118D"/>
    <w:rsid w:val="005118CE"/>
    <w:rsid w:val="00526057"/>
    <w:rsid w:val="00527666"/>
    <w:rsid w:val="0053566B"/>
    <w:rsid w:val="005435C3"/>
    <w:rsid w:val="0057773B"/>
    <w:rsid w:val="005A754D"/>
    <w:rsid w:val="005B251D"/>
    <w:rsid w:val="005B62A0"/>
    <w:rsid w:val="005B6792"/>
    <w:rsid w:val="005C17AF"/>
    <w:rsid w:val="005D0F73"/>
    <w:rsid w:val="00621141"/>
    <w:rsid w:val="006249FB"/>
    <w:rsid w:val="0062774F"/>
    <w:rsid w:val="00627905"/>
    <w:rsid w:val="006475C2"/>
    <w:rsid w:val="006544CC"/>
    <w:rsid w:val="00680961"/>
    <w:rsid w:val="00684832"/>
    <w:rsid w:val="006934F2"/>
    <w:rsid w:val="0069428E"/>
    <w:rsid w:val="006A34B2"/>
    <w:rsid w:val="006D5689"/>
    <w:rsid w:val="006D6B10"/>
    <w:rsid w:val="006E13EE"/>
    <w:rsid w:val="006F0D5C"/>
    <w:rsid w:val="00700E80"/>
    <w:rsid w:val="00703486"/>
    <w:rsid w:val="00714D13"/>
    <w:rsid w:val="00716B97"/>
    <w:rsid w:val="007315D3"/>
    <w:rsid w:val="007362FB"/>
    <w:rsid w:val="00741A76"/>
    <w:rsid w:val="007446A9"/>
    <w:rsid w:val="00752E9A"/>
    <w:rsid w:val="00764F32"/>
    <w:rsid w:val="00765957"/>
    <w:rsid w:val="00771054"/>
    <w:rsid w:val="00790F8E"/>
    <w:rsid w:val="00793976"/>
    <w:rsid w:val="007A032D"/>
    <w:rsid w:val="007A47B8"/>
    <w:rsid w:val="007A502D"/>
    <w:rsid w:val="007B742B"/>
    <w:rsid w:val="007F164B"/>
    <w:rsid w:val="00807721"/>
    <w:rsid w:val="008256F3"/>
    <w:rsid w:val="008308AA"/>
    <w:rsid w:val="0083478F"/>
    <w:rsid w:val="00863116"/>
    <w:rsid w:val="00887DF2"/>
    <w:rsid w:val="008916AE"/>
    <w:rsid w:val="008A4E7A"/>
    <w:rsid w:val="008E02D3"/>
    <w:rsid w:val="008E2263"/>
    <w:rsid w:val="008E2570"/>
    <w:rsid w:val="008E3A78"/>
    <w:rsid w:val="00910084"/>
    <w:rsid w:val="00911DA1"/>
    <w:rsid w:val="009149E9"/>
    <w:rsid w:val="00915A1C"/>
    <w:rsid w:val="009365DE"/>
    <w:rsid w:val="00941B7F"/>
    <w:rsid w:val="009609DC"/>
    <w:rsid w:val="00967EB5"/>
    <w:rsid w:val="009736D9"/>
    <w:rsid w:val="00976E10"/>
    <w:rsid w:val="0099773E"/>
    <w:rsid w:val="009A42DB"/>
    <w:rsid w:val="009B02E6"/>
    <w:rsid w:val="009B0365"/>
    <w:rsid w:val="009D32E8"/>
    <w:rsid w:val="009D674B"/>
    <w:rsid w:val="00A05B8F"/>
    <w:rsid w:val="00A10E89"/>
    <w:rsid w:val="00A226DA"/>
    <w:rsid w:val="00A26106"/>
    <w:rsid w:val="00A37205"/>
    <w:rsid w:val="00A46328"/>
    <w:rsid w:val="00A64313"/>
    <w:rsid w:val="00A67878"/>
    <w:rsid w:val="00A8181D"/>
    <w:rsid w:val="00A963FC"/>
    <w:rsid w:val="00A96DF4"/>
    <w:rsid w:val="00AA5C7E"/>
    <w:rsid w:val="00AA5EC4"/>
    <w:rsid w:val="00AE0BD6"/>
    <w:rsid w:val="00AE14F3"/>
    <w:rsid w:val="00B115F4"/>
    <w:rsid w:val="00B24929"/>
    <w:rsid w:val="00B25502"/>
    <w:rsid w:val="00B40A6F"/>
    <w:rsid w:val="00B40EE3"/>
    <w:rsid w:val="00B42B56"/>
    <w:rsid w:val="00B67011"/>
    <w:rsid w:val="00B73E9D"/>
    <w:rsid w:val="00B81AEF"/>
    <w:rsid w:val="00B82883"/>
    <w:rsid w:val="00B876E8"/>
    <w:rsid w:val="00B926D3"/>
    <w:rsid w:val="00B93558"/>
    <w:rsid w:val="00B95407"/>
    <w:rsid w:val="00B9721C"/>
    <w:rsid w:val="00BA07E7"/>
    <w:rsid w:val="00BB014A"/>
    <w:rsid w:val="00BB4BE4"/>
    <w:rsid w:val="00BB4D96"/>
    <w:rsid w:val="00BD19C8"/>
    <w:rsid w:val="00BE7C90"/>
    <w:rsid w:val="00C0593F"/>
    <w:rsid w:val="00C4199C"/>
    <w:rsid w:val="00C74B32"/>
    <w:rsid w:val="00C857ED"/>
    <w:rsid w:val="00C92BB6"/>
    <w:rsid w:val="00CA7CF1"/>
    <w:rsid w:val="00CB766B"/>
    <w:rsid w:val="00CD76E5"/>
    <w:rsid w:val="00CE4661"/>
    <w:rsid w:val="00D06923"/>
    <w:rsid w:val="00D16D8E"/>
    <w:rsid w:val="00D2475D"/>
    <w:rsid w:val="00D404D5"/>
    <w:rsid w:val="00D45C68"/>
    <w:rsid w:val="00D51142"/>
    <w:rsid w:val="00D618D1"/>
    <w:rsid w:val="00D94258"/>
    <w:rsid w:val="00DA0479"/>
    <w:rsid w:val="00DB32DA"/>
    <w:rsid w:val="00DC2778"/>
    <w:rsid w:val="00DE4C26"/>
    <w:rsid w:val="00E110F5"/>
    <w:rsid w:val="00E14F8A"/>
    <w:rsid w:val="00E22B82"/>
    <w:rsid w:val="00E26754"/>
    <w:rsid w:val="00E335EC"/>
    <w:rsid w:val="00E4480F"/>
    <w:rsid w:val="00E47B7B"/>
    <w:rsid w:val="00E71F2C"/>
    <w:rsid w:val="00E75B97"/>
    <w:rsid w:val="00ED18FB"/>
    <w:rsid w:val="00EE0F5B"/>
    <w:rsid w:val="00EF5211"/>
    <w:rsid w:val="00F15FFC"/>
    <w:rsid w:val="00F16142"/>
    <w:rsid w:val="00F3305E"/>
    <w:rsid w:val="00F3784B"/>
    <w:rsid w:val="00F47B17"/>
    <w:rsid w:val="00F62CA6"/>
    <w:rsid w:val="00F6780D"/>
    <w:rsid w:val="00F72120"/>
    <w:rsid w:val="00F80505"/>
    <w:rsid w:val="00F91020"/>
    <w:rsid w:val="00FC6394"/>
    <w:rsid w:val="00FE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F2B36F"/>
  <w14:defaultImageDpi w14:val="300"/>
  <w15:docId w15:val="{06DD0DC1-1377-4E95-9431-5984BA593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7878"/>
    <w:pPr>
      <w:spacing w:line="320" w:lineRule="exact"/>
    </w:pPr>
    <w:rPr>
      <w:rFonts w:ascii="Open Sans Light" w:hAnsi="Open Sans Light"/>
      <w:sz w:val="22"/>
      <w:szCs w:val="22"/>
      <w:lang w:val="pl-PL"/>
    </w:rPr>
  </w:style>
  <w:style w:type="paragraph" w:styleId="Nagwek1">
    <w:name w:val="heading 1"/>
    <w:aliases w:val="Rektor"/>
    <w:basedOn w:val="Normalny"/>
    <w:next w:val="Normalny"/>
    <w:link w:val="Nagwek1Znak"/>
    <w:uiPriority w:val="9"/>
    <w:qFormat/>
    <w:rsid w:val="007F164B"/>
    <w:pPr>
      <w:spacing w:line="280" w:lineRule="exact"/>
      <w:outlineLvl w:val="0"/>
    </w:pPr>
    <w:rPr>
      <w:rFonts w:ascii="Open Sans Semibold" w:hAnsi="Open Sans Semibold"/>
      <w:color w:val="007481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D56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6787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67878"/>
  </w:style>
  <w:style w:type="paragraph" w:styleId="Stopka">
    <w:name w:val="footer"/>
    <w:basedOn w:val="Normalny"/>
    <w:link w:val="StopkaZnak"/>
    <w:uiPriority w:val="99"/>
    <w:unhideWhenUsed/>
    <w:rsid w:val="00A6787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67878"/>
  </w:style>
  <w:style w:type="paragraph" w:styleId="Tekstdymka">
    <w:name w:val="Balloon Text"/>
    <w:basedOn w:val="Normalny"/>
    <w:link w:val="TekstdymkaZnak"/>
    <w:uiPriority w:val="99"/>
    <w:semiHidden/>
    <w:unhideWhenUsed/>
    <w:rsid w:val="00A67878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7878"/>
    <w:rPr>
      <w:rFonts w:ascii="Lucida Grande CE" w:hAnsi="Lucida Grande CE"/>
      <w:sz w:val="18"/>
      <w:szCs w:val="18"/>
    </w:rPr>
  </w:style>
  <w:style w:type="table" w:styleId="Tabela-Siatka">
    <w:name w:val="Table Grid"/>
    <w:basedOn w:val="Standardowy"/>
    <w:uiPriority w:val="59"/>
    <w:rsid w:val="00DE4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aliases w:val="stopka adresowa"/>
    <w:basedOn w:val="Normalny"/>
    <w:uiPriority w:val="1"/>
    <w:qFormat/>
    <w:rsid w:val="00DE4C26"/>
    <w:pPr>
      <w:spacing w:line="240" w:lineRule="exact"/>
    </w:pPr>
    <w:rPr>
      <w:sz w:val="18"/>
      <w:szCs w:val="18"/>
    </w:rPr>
  </w:style>
  <w:style w:type="character" w:customStyle="1" w:styleId="Nagwek1Znak">
    <w:name w:val="Nagłówek 1 Znak"/>
    <w:aliases w:val="Rektor Znak"/>
    <w:basedOn w:val="Domylnaczcionkaakapitu"/>
    <w:link w:val="Nagwek1"/>
    <w:uiPriority w:val="9"/>
    <w:rsid w:val="007F164B"/>
    <w:rPr>
      <w:rFonts w:ascii="Open Sans Semibold" w:hAnsi="Open Sans Semibold"/>
      <w:color w:val="007481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6D56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B95407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06923"/>
    <w:rPr>
      <w:color w:val="605E5C"/>
      <w:shd w:val="clear" w:color="auto" w:fill="E1DFDD"/>
    </w:rPr>
  </w:style>
  <w:style w:type="paragraph" w:customStyle="1" w:styleId="Styl1">
    <w:name w:val="Styl1"/>
    <w:basedOn w:val="Nagwek1"/>
    <w:link w:val="Styl1Znak"/>
    <w:qFormat/>
    <w:rsid w:val="00E335EC"/>
    <w:pPr>
      <w:framePr w:wrap="around" w:hAnchor="text" w:yAlign="center"/>
      <w:spacing w:line="240" w:lineRule="auto"/>
    </w:pPr>
  </w:style>
  <w:style w:type="character" w:customStyle="1" w:styleId="Styl1Znak">
    <w:name w:val="Styl1 Znak"/>
    <w:basedOn w:val="Nagwek1Znak"/>
    <w:link w:val="Styl1"/>
    <w:rsid w:val="00E335EC"/>
    <w:rPr>
      <w:rFonts w:ascii="Open Sans Semibold" w:hAnsi="Open Sans Semibold"/>
      <w:color w:val="007481"/>
      <w:szCs w:val="22"/>
    </w:rPr>
  </w:style>
  <w:style w:type="paragraph" w:customStyle="1" w:styleId="paragraph">
    <w:name w:val="paragraph"/>
    <w:basedOn w:val="Normalny"/>
    <w:rsid w:val="00106F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omylnaczcionkaakapitu"/>
    <w:rsid w:val="00106FDF"/>
  </w:style>
  <w:style w:type="character" w:customStyle="1" w:styleId="normaltextrun">
    <w:name w:val="normaltextrun"/>
    <w:basedOn w:val="Domylnaczcionkaakapitu"/>
    <w:rsid w:val="00106FDF"/>
  </w:style>
  <w:style w:type="character" w:customStyle="1" w:styleId="scxw125581519">
    <w:name w:val="scxw125581519"/>
    <w:basedOn w:val="Domylnaczcionkaakapitu"/>
    <w:rsid w:val="00106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sgh.wa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731F2-B466-425E-8522-620DE74BE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Flis</dc:creator>
  <cp:keywords/>
  <dc:description/>
  <cp:lastModifiedBy>Małgorzata Chromy</cp:lastModifiedBy>
  <cp:revision>4</cp:revision>
  <cp:lastPrinted>2019-10-02T06:16:00Z</cp:lastPrinted>
  <dcterms:created xsi:type="dcterms:W3CDTF">2021-04-23T09:56:00Z</dcterms:created>
  <dcterms:modified xsi:type="dcterms:W3CDTF">2023-03-16T06:51:00Z</dcterms:modified>
</cp:coreProperties>
</file>